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France</w:t>
      </w:r>
      <w:r>
        <w:t xml:space="preserve"> </w:t>
      </w:r>
      <w:r>
        <w:t xml:space="preserve">Lyon</w:t>
      </w:r>
    </w:p>
    <w:bookmarkStart w:id="20" w:name="Xe34a91ac30680cae34990737e1f584f81437b95"/>
    <w:p>
      <w:pPr>
        <w:pStyle w:val="Heading1"/>
      </w:pPr>
      <w:r>
        <w:t xml:space="preserve">Cover Letter for Physiotherapist Position in France Lyon</w:t>
      </w:r>
    </w:p>
    <w:p>
      <w:pPr>
        <w:pStyle w:val="FirstParagraph"/>
      </w:pPr>
      <w:r>
        <w:t xml:space="preserve">Dear [Hiring Manager's Name],</w:t>
      </w:r>
    </w:p>
    <w:p>
      <w:pPr>
        <w:pStyle w:val="BodyText"/>
      </w:pPr>
      <w:r>
        <w:t xml:space="preserve">I am writing to express my enthusiastic interest in the Physiotherapist position at your esteemed clinic or organization in France Lyon. As a dedicated and passionate physiotherapist with over [X years] of experience, I am eager to contribute my expertise, compassion, and cultural adaptability to a dynamic healthcare environment like Lyon. This Cover Letter outlines my qualifications, professional philosophy, and why I believe I am the ideal candidate for this role in one of France’s most vibrant and medically advanced cities.</w:t>
      </w:r>
    </w:p>
    <w:p>
      <w:pPr>
        <w:pStyle w:val="BodyText"/>
      </w:pPr>
      <w:r>
        <w:t xml:space="preserve">My journey as a Physiotherapist began in [Country/Region], where I developed a strong foundation in patient-centered care, evidence-based practices, and holistic rehabilitation. Over the years, I have worked with diverse populations, including athletes, post-operative patients, and individuals recovering from chronic injuries. My career has been driven by a commitment to improving patients' quality of life through personalized treatment plans that combine manual therapy, therapeutic exercises, and patient education. I take pride in my ability to build trust with patients while staying at the forefront of advancements in physiotherapy techniques.</w:t>
      </w:r>
    </w:p>
    <w:p>
      <w:pPr>
        <w:pStyle w:val="BodyText"/>
      </w:pPr>
      <w:r>
        <w:t xml:space="preserve">What sets me apart is my adaptability to different cultural and professional settings. As someone who has worked internationally, I understand the importance of tailoring care to individual needs while respecting local healthcare norms. France Lyon, with its rich cultural heritage and emphasis on patient well-being, aligns perfectly with my professional values. Lyon’s reputation as a hub for medical innovation and its diverse communities provide an ideal environment for me to apply my skills while embracing the unique challenges and opportunities of practicing in France.</w:t>
      </w:r>
    </w:p>
    <w:p>
      <w:pPr>
        <w:pStyle w:val="BodyText"/>
      </w:pPr>
      <w:r>
        <w:t xml:space="preserve">One of the key aspects that drew me to France Lyon is its emphasis on preventive care and integrated healthcare systems. I am particularly impressed by how physiotherapy is seamlessly incorporated into multidisciplinary teams here, ensuring comprehensive patient outcomes. My experience in collaborating with physicians, occupational therapists, and other healthcare professionals has prepared me to thrive in such an environment. I am confident that my background in [specific area of expertise, e.g., musculoskeletal rehabilitation or sports physiotherapy] will complement your team’s goals and enhance the quality of care you provide.</w:t>
      </w:r>
    </w:p>
    <w:p>
      <w:pPr>
        <w:pStyle w:val="BodyText"/>
      </w:pPr>
      <w:r>
        <w:t xml:space="preserve">Moreover, Lyon’s commitment to sustainability and active lifestyles resonates with my belief in promoting physical wellness as a cornerstone of health. Whether it is supporting elderly patients in maintaining mobility or helping athletes recover from injuries, I approach every case with a focus on long-term recovery and empowerment. My fluency in [language(s), e.g., English and French] further strengthens my ability to communicate effectively with patients and colleagues, ensuring clarity and cultural sensitivity in all interactions.</w:t>
      </w:r>
    </w:p>
    <w:p>
      <w:pPr>
        <w:pStyle w:val="BodyText"/>
      </w:pPr>
      <w:r>
        <w:t xml:space="preserve">What excites me most about the opportunity to work as a Physiotherapist in France Lyon is the chance to contribute to a community that values both tradition and innovation. Lyon’s historical significance as a center for art, culture, and science creates a unique atmosphere where healthcare professionals can thrive. I am particularly drawn to the city’s focus on public health initiatives and its role in advancing physiotherapy research. I am eager to collaborate with local institutions and participate in workshops or training programs that foster professional growth and knowledge exchange.</w:t>
      </w:r>
    </w:p>
    <w:p>
      <w:pPr>
        <w:pStyle w:val="BodyText"/>
      </w:pPr>
      <w:r>
        <w:t xml:space="preserve">My professional philosophy is rooted in empathy, integrity, and a relentless pursuit of excellence. I believe that every patient deserves compassionate care tailored to their individual needs, regardless of their background or condition. In France Lyon, where the healthcare system prioritizes accessibility and quality, I am confident that my skills will not only meet but exceed expectations. I am also committed to continuous learning and staying updated on the latest advancements in physiotherapy, such as technology-driven rehabilitation tools and evidence-based methodologies.</w:t>
      </w:r>
    </w:p>
    <w:p>
      <w:pPr>
        <w:pStyle w:val="BodyText"/>
      </w:pPr>
      <w:r>
        <w:t xml:space="preserve">Finally, I would like to highlight my ability to work independently while being a collaborative team member. In previous roles, I have managed patient caseloads efficiently, maintained detailed records, and provided regular updates to both patients and their families. My attention to detail, organizational skills, and ability to remain calm under pressure make me well-suited for the fast-paced environment of a physiotherapy clinic in Lyon.</w:t>
      </w:r>
    </w:p>
    <w:p>
      <w:pPr>
        <w:pStyle w:val="BodyText"/>
      </w:pPr>
      <w:r>
        <w:t xml:space="preserve">Thank you for considering my application. I would be honored to contribute my expertise as a Physiotherapist in France Lyon and help your organization continue its mission of excellence in patient care. I look forward to the opportunity to discuss how my experience and passion align with your need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France Lyon</dc:title>
  <dc:creator/>
  <dc:language>en</dc:language>
  <cp:keywords/>
  <dcterms:created xsi:type="dcterms:W3CDTF">2026-07-23T10:41:43Z</dcterms:created>
  <dcterms:modified xsi:type="dcterms:W3CDTF">2026-07-23T10:41:43Z</dcterms:modified>
</cp:coreProperties>
</file>

<file path=docProps/custom.xml><?xml version="1.0" encoding="utf-8"?>
<Properties xmlns="http://schemas.openxmlformats.org/officeDocument/2006/custom-properties" xmlns:vt="http://schemas.openxmlformats.org/officeDocument/2006/docPropsVTypes"/>
</file>